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c0a10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8cac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82f6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51:27Z</dcterms:created>
  <dcterms:modified xsi:type="dcterms:W3CDTF">2020-03-26T07:51:27Z</dcterms:modified>
</cp:coreProperties>
</file>